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541C94" w14:textId="77777777" w:rsidR="006457F2" w:rsidRPr="00663E2F" w:rsidRDefault="006457F2" w:rsidP="00143392">
      <w:pPr>
        <w:tabs>
          <w:tab w:val="left" w:pos="6663"/>
        </w:tabs>
        <w:rPr>
          <w:sz w:val="28"/>
          <w:szCs w:val="28"/>
        </w:rPr>
      </w:pPr>
    </w:p>
    <w:p w14:paraId="146F9B07" w14:textId="77777777" w:rsidR="00391897" w:rsidRPr="00142CD4" w:rsidRDefault="00391897" w:rsidP="00391897">
      <w:pPr>
        <w:jc w:val="right"/>
        <w:rPr>
          <w:sz w:val="28"/>
          <w:szCs w:val="28"/>
        </w:rPr>
      </w:pPr>
      <w:r w:rsidRPr="00142CD4">
        <w:rPr>
          <w:i/>
          <w:iCs/>
          <w:sz w:val="28"/>
          <w:szCs w:val="28"/>
        </w:rPr>
        <w:t>Projekts</w:t>
      </w:r>
    </w:p>
    <w:p w14:paraId="189B13D1" w14:textId="77777777" w:rsidR="00391897" w:rsidRPr="00142CD4" w:rsidRDefault="00391897" w:rsidP="00391897">
      <w:pPr>
        <w:jc w:val="center"/>
        <w:rPr>
          <w:sz w:val="28"/>
          <w:szCs w:val="28"/>
        </w:rPr>
      </w:pPr>
      <w:r w:rsidRPr="00142CD4">
        <w:rPr>
          <w:sz w:val="28"/>
          <w:szCs w:val="28"/>
        </w:rPr>
        <w:t>LATVIJAS REPUBLIKAS MINISTRU KABINETS</w:t>
      </w:r>
    </w:p>
    <w:p w14:paraId="1053FC37" w14:textId="77777777" w:rsidR="00391897" w:rsidRPr="00142CD4" w:rsidRDefault="00391897" w:rsidP="00391897">
      <w:pPr>
        <w:rPr>
          <w:sz w:val="28"/>
          <w:szCs w:val="28"/>
        </w:rPr>
      </w:pPr>
    </w:p>
    <w:p w14:paraId="00FF81CE" w14:textId="12AE464F" w:rsidR="00391897" w:rsidRPr="00142CD4" w:rsidRDefault="00391897" w:rsidP="00391897">
      <w:pPr>
        <w:tabs>
          <w:tab w:val="right" w:pos="9000"/>
        </w:tabs>
        <w:rPr>
          <w:sz w:val="28"/>
          <w:szCs w:val="28"/>
        </w:rPr>
      </w:pPr>
      <w:r w:rsidRPr="00142CD4">
        <w:rPr>
          <w:sz w:val="28"/>
          <w:szCs w:val="28"/>
        </w:rPr>
        <w:t>201</w:t>
      </w:r>
      <w:r w:rsidR="001007D2">
        <w:rPr>
          <w:sz w:val="28"/>
          <w:szCs w:val="28"/>
        </w:rPr>
        <w:t>9</w:t>
      </w:r>
      <w:r w:rsidRPr="00142CD4">
        <w:rPr>
          <w:sz w:val="28"/>
          <w:szCs w:val="28"/>
        </w:rPr>
        <w:t>. gada __. ___</w:t>
      </w:r>
      <w:r w:rsidRPr="00142CD4">
        <w:rPr>
          <w:sz w:val="28"/>
          <w:szCs w:val="28"/>
        </w:rPr>
        <w:tab/>
        <w:t>Noteikumi Nr. __</w:t>
      </w:r>
    </w:p>
    <w:p w14:paraId="65237BAC" w14:textId="77777777" w:rsidR="00391897" w:rsidRPr="00142CD4" w:rsidRDefault="00391897" w:rsidP="00391897">
      <w:pPr>
        <w:tabs>
          <w:tab w:val="right" w:pos="9000"/>
        </w:tabs>
        <w:rPr>
          <w:sz w:val="28"/>
          <w:szCs w:val="28"/>
        </w:rPr>
      </w:pPr>
      <w:r w:rsidRPr="00142CD4">
        <w:rPr>
          <w:sz w:val="28"/>
          <w:szCs w:val="28"/>
        </w:rPr>
        <w:t>Rīgā</w:t>
      </w:r>
      <w:r w:rsidRPr="00142CD4">
        <w:rPr>
          <w:sz w:val="28"/>
          <w:szCs w:val="28"/>
        </w:rPr>
        <w:tab/>
        <w:t>(prot. Nr. __ __. §)</w:t>
      </w:r>
    </w:p>
    <w:p w14:paraId="2D90490D" w14:textId="1D4C6C66" w:rsidR="007C7CA5" w:rsidRPr="00142CD4" w:rsidRDefault="007C7CA5" w:rsidP="00391897">
      <w:pPr>
        <w:rPr>
          <w:sz w:val="28"/>
          <w:szCs w:val="28"/>
        </w:rPr>
      </w:pPr>
    </w:p>
    <w:p w14:paraId="17E74E1D" w14:textId="77777777" w:rsidR="00391897" w:rsidRPr="00142CD4" w:rsidRDefault="00391897" w:rsidP="00391897">
      <w:pPr>
        <w:rPr>
          <w:b/>
          <w:sz w:val="28"/>
          <w:szCs w:val="28"/>
        </w:rPr>
      </w:pPr>
    </w:p>
    <w:p w14:paraId="1EA15B74" w14:textId="7CBB79DB" w:rsidR="00FB47BE" w:rsidRPr="005A5A4D" w:rsidRDefault="007C7CA5" w:rsidP="005A5A4D">
      <w:pPr>
        <w:pStyle w:val="Title"/>
        <w:ind w:firstLine="709"/>
        <w:outlineLvl w:val="0"/>
        <w:rPr>
          <w:szCs w:val="28"/>
        </w:rPr>
      </w:pPr>
      <w:r w:rsidRPr="005A5A4D">
        <w:rPr>
          <w:b/>
          <w:bCs/>
          <w:szCs w:val="28"/>
        </w:rPr>
        <w:t xml:space="preserve">Grozījumi Ministru kabineta </w:t>
      </w:r>
      <w:r w:rsidR="005A5A4D" w:rsidRPr="005A5A4D">
        <w:rPr>
          <w:b/>
          <w:szCs w:val="28"/>
        </w:rPr>
        <w:t>2017</w:t>
      </w:r>
      <w:r w:rsidRPr="005A5A4D">
        <w:rPr>
          <w:b/>
          <w:szCs w:val="28"/>
        </w:rPr>
        <w:t>.</w:t>
      </w:r>
      <w:r w:rsidR="00DB31B6" w:rsidRPr="005A5A4D">
        <w:rPr>
          <w:b/>
          <w:szCs w:val="28"/>
        </w:rPr>
        <w:t xml:space="preserve"> </w:t>
      </w:r>
      <w:r w:rsidRPr="005A5A4D">
        <w:rPr>
          <w:b/>
          <w:szCs w:val="28"/>
        </w:rPr>
        <w:t xml:space="preserve">gada </w:t>
      </w:r>
      <w:r w:rsidR="005A5A4D" w:rsidRPr="005A5A4D">
        <w:rPr>
          <w:b/>
          <w:szCs w:val="28"/>
        </w:rPr>
        <w:t>12.decembra</w:t>
      </w:r>
      <w:r w:rsidRPr="005A5A4D">
        <w:rPr>
          <w:b/>
          <w:szCs w:val="28"/>
        </w:rPr>
        <w:t xml:space="preserve"> </w:t>
      </w:r>
      <w:r w:rsidRPr="005A5A4D">
        <w:rPr>
          <w:b/>
          <w:bCs/>
          <w:szCs w:val="28"/>
        </w:rPr>
        <w:t>noteikumos Nr.</w:t>
      </w:r>
      <w:r w:rsidR="00DB31B6" w:rsidRPr="005A5A4D">
        <w:rPr>
          <w:b/>
          <w:bCs/>
          <w:szCs w:val="28"/>
        </w:rPr>
        <w:t xml:space="preserve"> </w:t>
      </w:r>
      <w:r w:rsidR="005A5A4D" w:rsidRPr="005A5A4D">
        <w:rPr>
          <w:b/>
          <w:bCs/>
          <w:szCs w:val="28"/>
        </w:rPr>
        <w:t>724</w:t>
      </w:r>
      <w:r w:rsidRPr="005A5A4D">
        <w:rPr>
          <w:b/>
          <w:bCs/>
          <w:szCs w:val="28"/>
        </w:rPr>
        <w:t xml:space="preserve"> “</w:t>
      </w:r>
      <w:r w:rsidR="005A5A4D" w:rsidRPr="005A5A4D">
        <w:rPr>
          <w:b/>
          <w:bCs/>
          <w:szCs w:val="28"/>
        </w:rPr>
        <w:t>Noteikumi par Latvijas Zinātnes padomes ekspertu kvalifikācijas kritērijiem, ekspertu komisiju izveidošanu un to darbības organizēšanu</w:t>
      </w:r>
      <w:r w:rsidRPr="005A5A4D">
        <w:rPr>
          <w:b/>
          <w:bCs/>
          <w:szCs w:val="28"/>
        </w:rPr>
        <w:t>”</w:t>
      </w:r>
    </w:p>
    <w:p w14:paraId="1C2D58E7" w14:textId="77777777" w:rsidR="009C5A63" w:rsidRPr="00142CD4" w:rsidRDefault="009C5A63" w:rsidP="00143392">
      <w:pPr>
        <w:jc w:val="right"/>
        <w:rPr>
          <w:sz w:val="28"/>
          <w:szCs w:val="28"/>
        </w:rPr>
      </w:pPr>
    </w:p>
    <w:p w14:paraId="6D0B5704" w14:textId="4073DBEE" w:rsidR="005A5A4D" w:rsidRPr="005A5A4D" w:rsidRDefault="005A5A4D" w:rsidP="005A5A4D">
      <w:pPr>
        <w:pStyle w:val="Title"/>
        <w:ind w:firstLine="709"/>
        <w:jc w:val="right"/>
        <w:outlineLvl w:val="0"/>
        <w:rPr>
          <w:iCs/>
          <w:szCs w:val="28"/>
        </w:rPr>
      </w:pPr>
      <w:r w:rsidRPr="005A5A4D">
        <w:rPr>
          <w:iCs/>
          <w:szCs w:val="28"/>
        </w:rPr>
        <w:t xml:space="preserve">Izdoti saskaņā ar </w:t>
      </w:r>
      <w:hyperlink r:id="rId8" w:tgtFrame="_blank" w:history="1">
        <w:r w:rsidRPr="005A5A4D">
          <w:rPr>
            <w:iCs/>
            <w:szCs w:val="28"/>
          </w:rPr>
          <w:t>Zinātniskās darbības likuma</w:t>
        </w:r>
      </w:hyperlink>
      <w:r w:rsidRPr="005A5A4D">
        <w:rPr>
          <w:iCs/>
          <w:szCs w:val="28"/>
        </w:rPr>
        <w:br/>
      </w:r>
      <w:hyperlink r:id="rId9" w:anchor="p18" w:tgtFrame="_blank" w:history="1">
        <w:r w:rsidRPr="005A5A4D">
          <w:rPr>
            <w:iCs/>
            <w:szCs w:val="28"/>
          </w:rPr>
          <w:t>18. panta</w:t>
        </w:r>
      </w:hyperlink>
      <w:r w:rsidRPr="005A5A4D">
        <w:rPr>
          <w:iCs/>
          <w:szCs w:val="28"/>
        </w:rPr>
        <w:t xml:space="preserve"> piekto daļu</w:t>
      </w:r>
    </w:p>
    <w:p w14:paraId="6D13FDF0" w14:textId="77777777" w:rsidR="007C7CA5" w:rsidRPr="005A5A4D" w:rsidRDefault="007C7CA5" w:rsidP="007C7CA5">
      <w:pPr>
        <w:pStyle w:val="Title"/>
        <w:ind w:firstLine="709"/>
        <w:jc w:val="right"/>
        <w:outlineLvl w:val="0"/>
        <w:rPr>
          <w:szCs w:val="28"/>
        </w:rPr>
      </w:pPr>
    </w:p>
    <w:p w14:paraId="0A7E4118" w14:textId="5323A15E" w:rsidR="003460CE" w:rsidRPr="005A5A4D" w:rsidRDefault="00420148" w:rsidP="005A5A4D">
      <w:pPr>
        <w:pStyle w:val="Title"/>
        <w:ind w:firstLine="709"/>
        <w:jc w:val="both"/>
        <w:outlineLvl w:val="0"/>
        <w:rPr>
          <w:szCs w:val="28"/>
        </w:rPr>
      </w:pPr>
      <w:r w:rsidRPr="005A5A4D">
        <w:rPr>
          <w:szCs w:val="28"/>
        </w:rPr>
        <w:t xml:space="preserve">Izdarīt </w:t>
      </w:r>
      <w:r w:rsidR="007C7CA5" w:rsidRPr="005A5A4D">
        <w:rPr>
          <w:bCs/>
          <w:szCs w:val="28"/>
        </w:rPr>
        <w:t xml:space="preserve">Ministru kabineta </w:t>
      </w:r>
      <w:r w:rsidR="005A5A4D" w:rsidRPr="005A5A4D">
        <w:rPr>
          <w:szCs w:val="28"/>
        </w:rPr>
        <w:t>2017. gada 12.</w:t>
      </w:r>
      <w:r w:rsidR="009E0B83">
        <w:rPr>
          <w:szCs w:val="28"/>
        </w:rPr>
        <w:t xml:space="preserve"> </w:t>
      </w:r>
      <w:r w:rsidR="005A5A4D" w:rsidRPr="005A5A4D">
        <w:rPr>
          <w:szCs w:val="28"/>
        </w:rPr>
        <w:t xml:space="preserve">decembra </w:t>
      </w:r>
      <w:r w:rsidR="005A5A4D" w:rsidRPr="005A5A4D">
        <w:rPr>
          <w:bCs/>
          <w:szCs w:val="28"/>
        </w:rPr>
        <w:t xml:space="preserve">noteikumos Nr. 724 </w:t>
      </w:r>
      <w:r w:rsidR="009E6C9C" w:rsidRPr="0039014A">
        <w:rPr>
          <w:color w:val="000000" w:themeColor="text1"/>
          <w:szCs w:val="28"/>
          <w:shd w:val="clear" w:color="auto" w:fill="FFFFFF"/>
        </w:rPr>
        <w:t>"</w:t>
      </w:r>
      <w:r w:rsidR="005A5A4D" w:rsidRPr="005A5A4D">
        <w:rPr>
          <w:bCs/>
          <w:szCs w:val="28"/>
        </w:rPr>
        <w:t>Noteikumi par Latvijas Zinātnes padomes ekspertu kvalifikācijas kritērijiem, ekspertu komisiju izveidošanu un to darbības organizēšanu</w:t>
      </w:r>
      <w:r w:rsidR="009E6C9C" w:rsidRPr="0039014A">
        <w:rPr>
          <w:color w:val="000000" w:themeColor="text1"/>
          <w:szCs w:val="28"/>
          <w:shd w:val="clear" w:color="auto" w:fill="FFFFFF"/>
        </w:rPr>
        <w:t>"</w:t>
      </w:r>
      <w:r w:rsidR="001243DE">
        <w:rPr>
          <w:color w:val="000000" w:themeColor="text1"/>
          <w:szCs w:val="28"/>
          <w:shd w:val="clear" w:color="auto" w:fill="FFFFFF"/>
        </w:rPr>
        <w:t xml:space="preserve"> (turpmāk – noteikumi)</w:t>
      </w:r>
      <w:r w:rsidR="005A5A4D">
        <w:rPr>
          <w:bCs/>
          <w:szCs w:val="28"/>
        </w:rPr>
        <w:t xml:space="preserve"> </w:t>
      </w:r>
      <w:r w:rsidR="005A5A4D" w:rsidRPr="005A5A4D">
        <w:rPr>
          <w:szCs w:val="28"/>
        </w:rPr>
        <w:t>(Latvijas Vēstnesis, 2017, 248. nr.</w:t>
      </w:r>
      <w:r w:rsidR="007C7CA5" w:rsidRPr="005A5A4D">
        <w:rPr>
          <w:szCs w:val="28"/>
        </w:rPr>
        <w:t xml:space="preserve">) </w:t>
      </w:r>
      <w:r w:rsidRPr="005A5A4D">
        <w:rPr>
          <w:szCs w:val="28"/>
        </w:rPr>
        <w:t>šādus grozījumus:</w:t>
      </w:r>
    </w:p>
    <w:p w14:paraId="28F56B2E" w14:textId="77777777" w:rsidR="00042A1B" w:rsidRDefault="00042A1B" w:rsidP="00122D6D">
      <w:pPr>
        <w:jc w:val="both"/>
        <w:rPr>
          <w:sz w:val="28"/>
          <w:szCs w:val="28"/>
        </w:rPr>
      </w:pPr>
    </w:p>
    <w:p w14:paraId="6A7A70B8" w14:textId="43ADDEA7" w:rsidR="007A7DD5" w:rsidRDefault="00FE6A7D" w:rsidP="002F520D">
      <w:pPr>
        <w:pStyle w:val="Title"/>
        <w:tabs>
          <w:tab w:val="left" w:pos="709"/>
        </w:tabs>
        <w:jc w:val="both"/>
        <w:outlineLvl w:val="0"/>
        <w:rPr>
          <w:szCs w:val="28"/>
        </w:rPr>
      </w:pPr>
      <w:r>
        <w:rPr>
          <w:szCs w:val="28"/>
        </w:rPr>
        <w:t>1</w:t>
      </w:r>
      <w:r w:rsidR="004A646D">
        <w:rPr>
          <w:szCs w:val="28"/>
        </w:rPr>
        <w:t xml:space="preserve">. </w:t>
      </w:r>
      <w:r w:rsidR="007A7DD5">
        <w:rPr>
          <w:szCs w:val="28"/>
        </w:rPr>
        <w:t>Svītrot 3.</w:t>
      </w:r>
      <w:r w:rsidR="008774F9">
        <w:rPr>
          <w:szCs w:val="28"/>
        </w:rPr>
        <w:t xml:space="preserve"> </w:t>
      </w:r>
      <w:r w:rsidR="007A7DD5">
        <w:rPr>
          <w:szCs w:val="28"/>
        </w:rPr>
        <w:t>punktu.</w:t>
      </w:r>
    </w:p>
    <w:p w14:paraId="77A9CCA2" w14:textId="77777777" w:rsidR="008774F9" w:rsidRDefault="008774F9" w:rsidP="002F520D">
      <w:pPr>
        <w:pStyle w:val="Title"/>
        <w:tabs>
          <w:tab w:val="left" w:pos="709"/>
        </w:tabs>
        <w:jc w:val="both"/>
        <w:outlineLvl w:val="0"/>
        <w:rPr>
          <w:szCs w:val="28"/>
        </w:rPr>
      </w:pPr>
    </w:p>
    <w:p w14:paraId="537CCBBA" w14:textId="0E749FE2" w:rsidR="0025423C" w:rsidRDefault="002F520D" w:rsidP="002F520D">
      <w:pPr>
        <w:pStyle w:val="Title"/>
        <w:tabs>
          <w:tab w:val="left" w:pos="993"/>
        </w:tabs>
        <w:jc w:val="both"/>
        <w:outlineLvl w:val="0"/>
        <w:rPr>
          <w:szCs w:val="28"/>
        </w:rPr>
      </w:pPr>
      <w:r>
        <w:rPr>
          <w:szCs w:val="28"/>
        </w:rPr>
        <w:t>2</w:t>
      </w:r>
      <w:r w:rsidR="007A7DD5">
        <w:rPr>
          <w:szCs w:val="28"/>
        </w:rPr>
        <w:t>.</w:t>
      </w:r>
      <w:r w:rsidR="008165DC">
        <w:rPr>
          <w:szCs w:val="28"/>
        </w:rPr>
        <w:t xml:space="preserve"> </w:t>
      </w:r>
      <w:r w:rsidR="008774F9">
        <w:rPr>
          <w:color w:val="000000" w:themeColor="text1"/>
          <w:szCs w:val="28"/>
          <w:shd w:val="clear" w:color="auto" w:fill="FFFFFF"/>
        </w:rPr>
        <w:t xml:space="preserve">Aizstāt </w:t>
      </w:r>
      <w:r w:rsidR="001243DE">
        <w:rPr>
          <w:szCs w:val="28"/>
        </w:rPr>
        <w:t>n</w:t>
      </w:r>
      <w:r w:rsidR="008774F9">
        <w:rPr>
          <w:szCs w:val="28"/>
        </w:rPr>
        <w:t>oteikumu</w:t>
      </w:r>
      <w:r>
        <w:rPr>
          <w:szCs w:val="28"/>
        </w:rPr>
        <w:t xml:space="preserve"> 31.</w:t>
      </w:r>
      <w:r w:rsidR="008774F9">
        <w:rPr>
          <w:szCs w:val="28"/>
        </w:rPr>
        <w:t xml:space="preserve"> </w:t>
      </w:r>
      <w:r>
        <w:rPr>
          <w:szCs w:val="28"/>
        </w:rPr>
        <w:t>punkt</w:t>
      </w:r>
      <w:r w:rsidR="008774F9">
        <w:rPr>
          <w:szCs w:val="28"/>
        </w:rPr>
        <w:t>ā</w:t>
      </w:r>
      <w:r w:rsidR="0025423C">
        <w:rPr>
          <w:szCs w:val="28"/>
        </w:rPr>
        <w:t xml:space="preserve"> </w:t>
      </w:r>
      <w:r>
        <w:rPr>
          <w:szCs w:val="28"/>
        </w:rPr>
        <w:t>skaitļu</w:t>
      </w:r>
      <w:r w:rsidR="008774F9">
        <w:rPr>
          <w:szCs w:val="28"/>
        </w:rPr>
        <w:t>s</w:t>
      </w:r>
      <w:r>
        <w:rPr>
          <w:szCs w:val="28"/>
        </w:rPr>
        <w:t xml:space="preserve"> un vārdus </w:t>
      </w:r>
      <w:r w:rsidRPr="002F520D">
        <w:rPr>
          <w:color w:val="000000" w:themeColor="text1"/>
          <w:szCs w:val="28"/>
          <w:shd w:val="clear" w:color="auto" w:fill="FFFFFF"/>
        </w:rPr>
        <w:t xml:space="preserve">"2019. gada </w:t>
      </w:r>
      <w:r>
        <w:rPr>
          <w:color w:val="000000" w:themeColor="text1"/>
          <w:szCs w:val="28"/>
          <w:shd w:val="clear" w:color="auto" w:fill="FFFFFF"/>
        </w:rPr>
        <w:t>2</w:t>
      </w:r>
      <w:r w:rsidRPr="002F520D">
        <w:rPr>
          <w:color w:val="000000" w:themeColor="text1"/>
          <w:szCs w:val="28"/>
          <w:shd w:val="clear" w:color="auto" w:fill="FFFFFF"/>
        </w:rPr>
        <w:t>. </w:t>
      </w:r>
      <w:r>
        <w:rPr>
          <w:color w:val="000000" w:themeColor="text1"/>
          <w:szCs w:val="28"/>
          <w:shd w:val="clear" w:color="auto" w:fill="FFFFFF"/>
        </w:rPr>
        <w:t>jūnijam</w:t>
      </w:r>
      <w:r w:rsidRPr="002F520D">
        <w:rPr>
          <w:color w:val="000000" w:themeColor="text1"/>
          <w:szCs w:val="28"/>
          <w:shd w:val="clear" w:color="auto" w:fill="FFFFFF"/>
        </w:rPr>
        <w:t>"</w:t>
      </w:r>
      <w:r>
        <w:rPr>
          <w:color w:val="000000" w:themeColor="text1"/>
          <w:szCs w:val="28"/>
          <w:shd w:val="clear" w:color="auto" w:fill="FFFFFF"/>
        </w:rPr>
        <w:t xml:space="preserve"> ar</w:t>
      </w:r>
      <w:r>
        <w:rPr>
          <w:szCs w:val="28"/>
        </w:rPr>
        <w:t xml:space="preserve"> </w:t>
      </w:r>
      <w:r w:rsidR="008774F9">
        <w:rPr>
          <w:szCs w:val="28"/>
        </w:rPr>
        <w:t xml:space="preserve">skaitļiem un vārdiem </w:t>
      </w:r>
      <w:r w:rsidRPr="002F520D">
        <w:rPr>
          <w:color w:val="000000" w:themeColor="text1"/>
          <w:szCs w:val="28"/>
          <w:shd w:val="clear" w:color="auto" w:fill="FFFFFF"/>
        </w:rPr>
        <w:t xml:space="preserve">"2019. gada </w:t>
      </w:r>
      <w:r w:rsidR="008774F9">
        <w:rPr>
          <w:color w:val="000000" w:themeColor="text1"/>
          <w:szCs w:val="28"/>
          <w:shd w:val="clear" w:color="auto" w:fill="FFFFFF"/>
        </w:rPr>
        <w:t>2</w:t>
      </w:r>
      <w:r w:rsidRPr="002F520D">
        <w:rPr>
          <w:color w:val="000000" w:themeColor="text1"/>
          <w:szCs w:val="28"/>
          <w:shd w:val="clear" w:color="auto" w:fill="FFFFFF"/>
        </w:rPr>
        <w:t>. </w:t>
      </w:r>
      <w:r w:rsidR="0039014A">
        <w:rPr>
          <w:color w:val="000000" w:themeColor="text1"/>
          <w:szCs w:val="28"/>
          <w:shd w:val="clear" w:color="auto" w:fill="FFFFFF"/>
        </w:rPr>
        <w:t>septembrim</w:t>
      </w:r>
      <w:r w:rsidRPr="002F520D">
        <w:rPr>
          <w:color w:val="000000" w:themeColor="text1"/>
          <w:szCs w:val="28"/>
          <w:shd w:val="clear" w:color="auto" w:fill="FFFFFF"/>
        </w:rPr>
        <w:t>"</w:t>
      </w:r>
      <w:r>
        <w:rPr>
          <w:szCs w:val="28"/>
        </w:rPr>
        <w:t>.</w:t>
      </w:r>
    </w:p>
    <w:p w14:paraId="481C6CBF" w14:textId="77777777" w:rsidR="008774F9" w:rsidRDefault="008774F9" w:rsidP="002F520D">
      <w:pPr>
        <w:pStyle w:val="Title"/>
        <w:tabs>
          <w:tab w:val="left" w:pos="993"/>
        </w:tabs>
        <w:jc w:val="both"/>
        <w:outlineLvl w:val="0"/>
        <w:rPr>
          <w:szCs w:val="28"/>
        </w:rPr>
      </w:pPr>
    </w:p>
    <w:p w14:paraId="0C08B0FF" w14:textId="77777777" w:rsidR="00892A60" w:rsidRDefault="00892A60" w:rsidP="004A646D">
      <w:pPr>
        <w:pStyle w:val="Title"/>
        <w:ind w:firstLine="709"/>
        <w:jc w:val="both"/>
        <w:outlineLvl w:val="0"/>
        <w:rPr>
          <w:szCs w:val="28"/>
        </w:rPr>
      </w:pPr>
    </w:p>
    <w:p w14:paraId="372B466D" w14:textId="77777777" w:rsidR="00892A60" w:rsidRPr="00892A60" w:rsidRDefault="00892A60" w:rsidP="00892A60">
      <w:pPr>
        <w:tabs>
          <w:tab w:val="right" w:pos="9072"/>
        </w:tabs>
        <w:ind w:firstLine="720"/>
        <w:jc w:val="both"/>
        <w:rPr>
          <w:sz w:val="28"/>
          <w:szCs w:val="28"/>
          <w:lang w:eastAsia="en-US"/>
        </w:rPr>
      </w:pPr>
      <w:r w:rsidRPr="00892A60">
        <w:rPr>
          <w:sz w:val="28"/>
          <w:szCs w:val="28"/>
          <w:lang w:eastAsia="en-US"/>
        </w:rPr>
        <w:t>Ministru prezidents                                                      Arturs Krišjānis Kariņš</w:t>
      </w:r>
    </w:p>
    <w:p w14:paraId="12398949" w14:textId="77777777" w:rsidR="00892A60" w:rsidRPr="00892A60" w:rsidRDefault="00892A60" w:rsidP="00892A60">
      <w:pPr>
        <w:tabs>
          <w:tab w:val="right" w:pos="9072"/>
        </w:tabs>
        <w:ind w:firstLine="720"/>
        <w:jc w:val="both"/>
        <w:rPr>
          <w:sz w:val="28"/>
          <w:szCs w:val="28"/>
          <w:lang w:eastAsia="en-US"/>
        </w:rPr>
      </w:pPr>
    </w:p>
    <w:p w14:paraId="44546626" w14:textId="77777777" w:rsidR="00892A60" w:rsidRPr="00892A60" w:rsidRDefault="00892A60" w:rsidP="00892A60">
      <w:pPr>
        <w:tabs>
          <w:tab w:val="left" w:pos="6804"/>
          <w:tab w:val="right" w:pos="9072"/>
        </w:tabs>
        <w:ind w:firstLine="720"/>
        <w:jc w:val="both"/>
        <w:rPr>
          <w:sz w:val="28"/>
          <w:szCs w:val="28"/>
          <w:lang w:eastAsia="en-US"/>
        </w:rPr>
      </w:pPr>
      <w:r w:rsidRPr="00892A60">
        <w:rPr>
          <w:sz w:val="28"/>
          <w:szCs w:val="28"/>
          <w:lang w:eastAsia="en-US"/>
        </w:rPr>
        <w:t>Izglītības un zinātnes ministre                                  Ilga Šuplinska</w:t>
      </w:r>
    </w:p>
    <w:p w14:paraId="74DF9538" w14:textId="77777777" w:rsidR="00892A60" w:rsidRPr="00892A60" w:rsidRDefault="00892A60" w:rsidP="00892A60">
      <w:pPr>
        <w:tabs>
          <w:tab w:val="left" w:pos="6804"/>
          <w:tab w:val="right" w:pos="9072"/>
        </w:tabs>
        <w:ind w:firstLine="720"/>
        <w:jc w:val="both"/>
        <w:rPr>
          <w:sz w:val="28"/>
          <w:szCs w:val="28"/>
          <w:lang w:eastAsia="en-US"/>
        </w:rPr>
      </w:pPr>
    </w:p>
    <w:p w14:paraId="406C883E" w14:textId="77777777" w:rsidR="00892A60" w:rsidRPr="00892A60" w:rsidRDefault="00892A60" w:rsidP="00892A60">
      <w:pPr>
        <w:tabs>
          <w:tab w:val="left" w:pos="6804"/>
          <w:tab w:val="right" w:pos="9072"/>
        </w:tabs>
        <w:ind w:firstLine="720"/>
        <w:jc w:val="both"/>
        <w:rPr>
          <w:sz w:val="28"/>
          <w:szCs w:val="28"/>
          <w:lang w:eastAsia="en-US"/>
        </w:rPr>
      </w:pPr>
      <w:r w:rsidRPr="00892A60">
        <w:rPr>
          <w:sz w:val="28"/>
          <w:szCs w:val="28"/>
          <w:lang w:eastAsia="en-US"/>
        </w:rPr>
        <w:tab/>
      </w:r>
    </w:p>
    <w:p w14:paraId="1EB398F4" w14:textId="77777777" w:rsidR="00892A60" w:rsidRPr="00892A60" w:rsidRDefault="00892A60" w:rsidP="00892A60">
      <w:pPr>
        <w:ind w:firstLine="720"/>
        <w:jc w:val="both"/>
        <w:rPr>
          <w:sz w:val="28"/>
          <w:szCs w:val="28"/>
          <w:lang w:eastAsia="en-US"/>
        </w:rPr>
      </w:pPr>
      <w:r w:rsidRPr="00892A60">
        <w:rPr>
          <w:sz w:val="28"/>
          <w:szCs w:val="28"/>
          <w:lang w:eastAsia="en-US"/>
        </w:rPr>
        <w:t>Iesniedzējs:</w:t>
      </w:r>
    </w:p>
    <w:p w14:paraId="6AFF87BA" w14:textId="77777777" w:rsidR="00892A60" w:rsidRPr="00892A60" w:rsidRDefault="00892A60" w:rsidP="00892A60">
      <w:pPr>
        <w:ind w:firstLine="720"/>
        <w:jc w:val="both"/>
        <w:rPr>
          <w:sz w:val="28"/>
          <w:szCs w:val="28"/>
          <w:lang w:eastAsia="en-US"/>
        </w:rPr>
      </w:pPr>
      <w:r w:rsidRPr="00892A60">
        <w:rPr>
          <w:sz w:val="28"/>
          <w:szCs w:val="28"/>
          <w:lang w:eastAsia="en-US"/>
        </w:rPr>
        <w:t>Izglītības un zinātnes ministre</w:t>
      </w:r>
      <w:r w:rsidRPr="00892A60">
        <w:rPr>
          <w:sz w:val="28"/>
          <w:szCs w:val="28"/>
          <w:lang w:eastAsia="en-US"/>
        </w:rPr>
        <w:tab/>
      </w:r>
      <w:r w:rsidRPr="00892A60">
        <w:rPr>
          <w:sz w:val="28"/>
          <w:szCs w:val="28"/>
          <w:lang w:eastAsia="en-US"/>
        </w:rPr>
        <w:tab/>
      </w:r>
      <w:r w:rsidRPr="00892A60">
        <w:rPr>
          <w:sz w:val="28"/>
          <w:szCs w:val="28"/>
          <w:lang w:eastAsia="en-US"/>
        </w:rPr>
        <w:tab/>
        <w:t xml:space="preserve">            Ilga Šuplinska</w:t>
      </w:r>
    </w:p>
    <w:p w14:paraId="6806E886" w14:textId="77777777" w:rsidR="00892A60" w:rsidRPr="00892A60" w:rsidRDefault="00892A60" w:rsidP="00892A60">
      <w:pPr>
        <w:ind w:firstLine="720"/>
        <w:jc w:val="both"/>
        <w:rPr>
          <w:sz w:val="28"/>
          <w:szCs w:val="28"/>
          <w:lang w:eastAsia="en-US"/>
        </w:rPr>
      </w:pPr>
      <w:bookmarkStart w:id="0" w:name="_GoBack"/>
      <w:bookmarkEnd w:id="0"/>
    </w:p>
    <w:p w14:paraId="6C13438E" w14:textId="77777777" w:rsidR="00892A60" w:rsidRPr="00892A60" w:rsidRDefault="00892A60" w:rsidP="00892A60">
      <w:pPr>
        <w:ind w:firstLine="720"/>
        <w:jc w:val="both"/>
        <w:rPr>
          <w:sz w:val="28"/>
          <w:szCs w:val="28"/>
          <w:lang w:eastAsia="en-US"/>
        </w:rPr>
      </w:pPr>
      <w:r w:rsidRPr="00892A60">
        <w:rPr>
          <w:sz w:val="28"/>
          <w:szCs w:val="28"/>
          <w:lang w:eastAsia="en-US"/>
        </w:rPr>
        <w:t>Vizē:</w:t>
      </w:r>
    </w:p>
    <w:p w14:paraId="3A13877C" w14:textId="77777777" w:rsidR="00892A60" w:rsidRPr="00892A60" w:rsidRDefault="00892A60" w:rsidP="00892A60">
      <w:pPr>
        <w:ind w:firstLine="709"/>
        <w:jc w:val="both"/>
        <w:rPr>
          <w:bCs/>
          <w:sz w:val="28"/>
          <w:szCs w:val="28"/>
          <w:lang w:eastAsia="ar-SA"/>
        </w:rPr>
      </w:pPr>
      <w:r w:rsidRPr="00892A60">
        <w:rPr>
          <w:bCs/>
          <w:sz w:val="28"/>
          <w:szCs w:val="28"/>
          <w:lang w:eastAsia="ar-SA"/>
        </w:rPr>
        <w:t xml:space="preserve">Valsts sekretāre  </w:t>
      </w:r>
      <w:r w:rsidRPr="00892A60">
        <w:rPr>
          <w:bCs/>
          <w:sz w:val="28"/>
          <w:szCs w:val="28"/>
          <w:lang w:eastAsia="ar-SA"/>
        </w:rPr>
        <w:tab/>
      </w:r>
      <w:r w:rsidRPr="00892A60">
        <w:rPr>
          <w:bCs/>
          <w:sz w:val="28"/>
          <w:szCs w:val="28"/>
          <w:lang w:eastAsia="ar-SA"/>
        </w:rPr>
        <w:tab/>
      </w:r>
      <w:r w:rsidRPr="00892A60">
        <w:rPr>
          <w:bCs/>
          <w:sz w:val="28"/>
          <w:szCs w:val="28"/>
          <w:lang w:eastAsia="ar-SA"/>
        </w:rPr>
        <w:tab/>
      </w:r>
      <w:r w:rsidRPr="00892A60">
        <w:rPr>
          <w:bCs/>
          <w:sz w:val="28"/>
          <w:szCs w:val="28"/>
          <w:lang w:eastAsia="ar-SA"/>
        </w:rPr>
        <w:tab/>
      </w:r>
      <w:r w:rsidRPr="00892A60">
        <w:rPr>
          <w:bCs/>
          <w:sz w:val="28"/>
          <w:szCs w:val="28"/>
          <w:lang w:eastAsia="ar-SA"/>
        </w:rPr>
        <w:tab/>
      </w:r>
      <w:r w:rsidRPr="00892A60">
        <w:rPr>
          <w:bCs/>
          <w:sz w:val="28"/>
          <w:szCs w:val="28"/>
          <w:lang w:eastAsia="ar-SA"/>
        </w:rPr>
        <w:tab/>
        <w:t xml:space="preserve">  Līga Lejiņa</w:t>
      </w:r>
    </w:p>
    <w:p w14:paraId="1A418547" w14:textId="77777777" w:rsidR="00892A60" w:rsidRPr="00892A60" w:rsidRDefault="00892A60" w:rsidP="00892A60">
      <w:pPr>
        <w:jc w:val="both"/>
        <w:rPr>
          <w:bCs/>
          <w:sz w:val="28"/>
          <w:szCs w:val="28"/>
          <w:lang w:eastAsia="ar-SA"/>
        </w:rPr>
      </w:pPr>
    </w:p>
    <w:p w14:paraId="447AD431" w14:textId="77777777" w:rsidR="00892A60" w:rsidRDefault="00892A60" w:rsidP="004A646D">
      <w:pPr>
        <w:pStyle w:val="Title"/>
        <w:ind w:firstLine="709"/>
        <w:jc w:val="both"/>
        <w:outlineLvl w:val="0"/>
        <w:rPr>
          <w:szCs w:val="28"/>
        </w:rPr>
      </w:pPr>
    </w:p>
    <w:p w14:paraId="5EA2B77A" w14:textId="77777777" w:rsidR="00892A60" w:rsidRDefault="00892A60" w:rsidP="004A646D">
      <w:pPr>
        <w:pStyle w:val="Title"/>
        <w:ind w:firstLine="709"/>
        <w:jc w:val="both"/>
        <w:outlineLvl w:val="0"/>
        <w:rPr>
          <w:szCs w:val="28"/>
        </w:rPr>
      </w:pPr>
    </w:p>
    <w:p w14:paraId="2365B67D" w14:textId="77777777" w:rsidR="00892A60" w:rsidRDefault="00892A60" w:rsidP="004A646D">
      <w:pPr>
        <w:pStyle w:val="Title"/>
        <w:ind w:firstLine="709"/>
        <w:jc w:val="both"/>
        <w:outlineLvl w:val="0"/>
        <w:rPr>
          <w:szCs w:val="28"/>
        </w:rPr>
      </w:pPr>
    </w:p>
    <w:p w14:paraId="4D33061C" w14:textId="77777777" w:rsidR="00892A60" w:rsidRDefault="00892A60" w:rsidP="004A646D">
      <w:pPr>
        <w:pStyle w:val="Title"/>
        <w:ind w:firstLine="709"/>
        <w:jc w:val="both"/>
        <w:outlineLvl w:val="0"/>
        <w:rPr>
          <w:szCs w:val="28"/>
        </w:rPr>
      </w:pPr>
    </w:p>
    <w:p w14:paraId="397E39F0" w14:textId="77777777" w:rsidR="00892A60" w:rsidRDefault="00892A60" w:rsidP="004A646D">
      <w:pPr>
        <w:pStyle w:val="Title"/>
        <w:ind w:firstLine="709"/>
        <w:jc w:val="both"/>
        <w:outlineLvl w:val="0"/>
        <w:rPr>
          <w:szCs w:val="28"/>
        </w:rPr>
      </w:pPr>
    </w:p>
    <w:p w14:paraId="3A8176E4" w14:textId="77777777" w:rsidR="00892A60" w:rsidRPr="00892A60" w:rsidRDefault="00892A60" w:rsidP="004A646D">
      <w:pPr>
        <w:pStyle w:val="Title"/>
        <w:ind w:firstLine="709"/>
        <w:jc w:val="both"/>
        <w:outlineLvl w:val="0"/>
        <w:rPr>
          <w:sz w:val="20"/>
        </w:rPr>
      </w:pPr>
    </w:p>
    <w:p w14:paraId="13BAE657" w14:textId="5CF808C7" w:rsidR="00892A60" w:rsidRPr="00892A60" w:rsidRDefault="00892A60" w:rsidP="004A646D">
      <w:pPr>
        <w:pStyle w:val="Title"/>
        <w:ind w:firstLine="709"/>
        <w:jc w:val="both"/>
        <w:outlineLvl w:val="0"/>
        <w:rPr>
          <w:sz w:val="20"/>
        </w:rPr>
      </w:pPr>
      <w:r w:rsidRPr="00892A60">
        <w:rPr>
          <w:sz w:val="20"/>
        </w:rPr>
        <w:t>Depkovska, 67047772</w:t>
      </w:r>
    </w:p>
    <w:p w14:paraId="04236576" w14:textId="6FE18098" w:rsidR="00892A60" w:rsidRPr="00892A60" w:rsidRDefault="0059565E" w:rsidP="004A646D">
      <w:pPr>
        <w:pStyle w:val="Title"/>
        <w:ind w:firstLine="709"/>
        <w:jc w:val="both"/>
        <w:outlineLvl w:val="0"/>
        <w:rPr>
          <w:sz w:val="20"/>
        </w:rPr>
      </w:pPr>
      <w:hyperlink r:id="rId10" w:history="1">
        <w:r w:rsidR="00892A60" w:rsidRPr="00A31E5C">
          <w:rPr>
            <w:rStyle w:val="Hyperlink"/>
            <w:sz w:val="20"/>
          </w:rPr>
          <w:t>anita.depkovska@izm.gov.lv</w:t>
        </w:r>
      </w:hyperlink>
      <w:r w:rsidR="00892A60">
        <w:rPr>
          <w:sz w:val="20"/>
        </w:rPr>
        <w:t xml:space="preserve"> </w:t>
      </w:r>
    </w:p>
    <w:sectPr w:rsidR="00892A60" w:rsidRPr="00892A60" w:rsidSect="00391897">
      <w:headerReference w:type="default" r:id="rId11"/>
      <w:footerReference w:type="default" r:id="rId12"/>
      <w:footerReference w:type="first" r:id="rId13"/>
      <w:pgSz w:w="11906" w:h="16838" w:code="9"/>
      <w:pgMar w:top="1134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022BB7" w14:textId="77777777" w:rsidR="0059565E" w:rsidRDefault="0059565E">
      <w:r>
        <w:separator/>
      </w:r>
    </w:p>
  </w:endnote>
  <w:endnote w:type="continuationSeparator" w:id="0">
    <w:p w14:paraId="40BCED0D" w14:textId="77777777" w:rsidR="0059565E" w:rsidRDefault="00595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1A1C84" w14:textId="0AC53A63" w:rsidR="0052537B" w:rsidRPr="007C7CA5" w:rsidRDefault="00663E2F" w:rsidP="007C7CA5">
    <w:pPr>
      <w:jc w:val="both"/>
      <w:rPr>
        <w:sz w:val="20"/>
        <w:szCs w:val="20"/>
      </w:rPr>
    </w:pPr>
    <w:r>
      <w:rPr>
        <w:sz w:val="20"/>
        <w:szCs w:val="20"/>
      </w:rPr>
      <w:t>IZMnot_</w:t>
    </w:r>
    <w:r w:rsidR="004460FF">
      <w:rPr>
        <w:sz w:val="20"/>
        <w:szCs w:val="20"/>
      </w:rPr>
      <w:t>11</w:t>
    </w:r>
    <w:r w:rsidR="00DE58E2">
      <w:rPr>
        <w:sz w:val="20"/>
        <w:szCs w:val="20"/>
      </w:rPr>
      <w:t>04</w:t>
    </w:r>
    <w:r w:rsidR="00532448">
      <w:rPr>
        <w:sz w:val="20"/>
        <w:szCs w:val="20"/>
      </w:rPr>
      <w:t>19_groz724</w:t>
    </w:r>
  </w:p>
  <w:p w14:paraId="729739E8" w14:textId="7A1E07B1" w:rsidR="0052537B" w:rsidRPr="009F3EFB" w:rsidRDefault="0052537B" w:rsidP="006C0BDC">
    <w:pPr>
      <w:pStyle w:val="Footer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FA078E" w14:textId="5153A448" w:rsidR="0052537B" w:rsidRPr="007C7CA5" w:rsidRDefault="00663E2F" w:rsidP="007C7CA5">
    <w:pPr>
      <w:jc w:val="both"/>
      <w:rPr>
        <w:sz w:val="20"/>
        <w:szCs w:val="20"/>
      </w:rPr>
    </w:pPr>
    <w:r>
      <w:rPr>
        <w:sz w:val="20"/>
        <w:szCs w:val="20"/>
      </w:rPr>
      <w:t>IZMnot_</w:t>
    </w:r>
    <w:r w:rsidR="007B5C97">
      <w:rPr>
        <w:sz w:val="20"/>
        <w:szCs w:val="20"/>
      </w:rPr>
      <w:t>23</w:t>
    </w:r>
    <w:r w:rsidR="00DE58E2">
      <w:rPr>
        <w:sz w:val="20"/>
        <w:szCs w:val="20"/>
      </w:rPr>
      <w:t>04</w:t>
    </w:r>
    <w:r w:rsidR="00532448">
      <w:rPr>
        <w:sz w:val="20"/>
        <w:szCs w:val="20"/>
      </w:rPr>
      <w:t>19_groz724</w:t>
    </w:r>
  </w:p>
  <w:p w14:paraId="7D6DC354" w14:textId="711FF4AA" w:rsidR="0052537B" w:rsidRPr="007C7CA5" w:rsidRDefault="0052537B" w:rsidP="007C7CA5">
    <w:pPr>
      <w:pStyle w:val="Footer"/>
      <w:jc w:val="both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9FA2A4" w14:textId="77777777" w:rsidR="0059565E" w:rsidRDefault="0059565E">
      <w:r>
        <w:separator/>
      </w:r>
    </w:p>
  </w:footnote>
  <w:footnote w:type="continuationSeparator" w:id="0">
    <w:p w14:paraId="231BADD2" w14:textId="77777777" w:rsidR="0059565E" w:rsidRDefault="005956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345071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E728325" w14:textId="5C6411EA" w:rsidR="0052537B" w:rsidRDefault="0052537B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5C9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A996F0" w14:textId="77777777" w:rsidR="0052537B" w:rsidRDefault="0052537B" w:rsidP="0014339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004480"/>
    <w:multiLevelType w:val="hybridMultilevel"/>
    <w:tmpl w:val="283A95E2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490880"/>
    <w:multiLevelType w:val="hybridMultilevel"/>
    <w:tmpl w:val="01DCB3FE"/>
    <w:lvl w:ilvl="0" w:tplc="8CF293F0">
      <w:start w:val="4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0" w:hanging="360"/>
      </w:pPr>
    </w:lvl>
    <w:lvl w:ilvl="2" w:tplc="0426001B" w:tentative="1">
      <w:start w:val="1"/>
      <w:numFmt w:val="lowerRoman"/>
      <w:lvlText w:val="%3."/>
      <w:lvlJc w:val="right"/>
      <w:pPr>
        <w:ind w:left="2790" w:hanging="180"/>
      </w:pPr>
    </w:lvl>
    <w:lvl w:ilvl="3" w:tplc="0426000F" w:tentative="1">
      <w:start w:val="1"/>
      <w:numFmt w:val="decimal"/>
      <w:lvlText w:val="%4."/>
      <w:lvlJc w:val="left"/>
      <w:pPr>
        <w:ind w:left="3510" w:hanging="360"/>
      </w:pPr>
    </w:lvl>
    <w:lvl w:ilvl="4" w:tplc="04260019" w:tentative="1">
      <w:start w:val="1"/>
      <w:numFmt w:val="lowerLetter"/>
      <w:lvlText w:val="%5."/>
      <w:lvlJc w:val="left"/>
      <w:pPr>
        <w:ind w:left="4230" w:hanging="360"/>
      </w:pPr>
    </w:lvl>
    <w:lvl w:ilvl="5" w:tplc="0426001B" w:tentative="1">
      <w:start w:val="1"/>
      <w:numFmt w:val="lowerRoman"/>
      <w:lvlText w:val="%6."/>
      <w:lvlJc w:val="right"/>
      <w:pPr>
        <w:ind w:left="4950" w:hanging="180"/>
      </w:pPr>
    </w:lvl>
    <w:lvl w:ilvl="6" w:tplc="0426000F" w:tentative="1">
      <w:start w:val="1"/>
      <w:numFmt w:val="decimal"/>
      <w:lvlText w:val="%7."/>
      <w:lvlJc w:val="left"/>
      <w:pPr>
        <w:ind w:left="5670" w:hanging="360"/>
      </w:pPr>
    </w:lvl>
    <w:lvl w:ilvl="7" w:tplc="04260019" w:tentative="1">
      <w:start w:val="1"/>
      <w:numFmt w:val="lowerLetter"/>
      <w:lvlText w:val="%8."/>
      <w:lvlJc w:val="left"/>
      <w:pPr>
        <w:ind w:left="6390" w:hanging="360"/>
      </w:pPr>
    </w:lvl>
    <w:lvl w:ilvl="8" w:tplc="0426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 w15:restartNumberingAfterBreak="0">
    <w:nsid w:val="287D0847"/>
    <w:multiLevelType w:val="multilevel"/>
    <w:tmpl w:val="9D16DB6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60" w:hanging="2160"/>
      </w:pPr>
      <w:rPr>
        <w:rFonts w:hint="default"/>
      </w:rPr>
    </w:lvl>
  </w:abstractNum>
  <w:abstractNum w:abstractNumId="3" w15:restartNumberingAfterBreak="0">
    <w:nsid w:val="65F52CC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68640307"/>
    <w:multiLevelType w:val="multilevel"/>
    <w:tmpl w:val="AC781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B4B6EFD"/>
    <w:multiLevelType w:val="hybridMultilevel"/>
    <w:tmpl w:val="78D282CC"/>
    <w:lvl w:ilvl="0" w:tplc="E0F80C2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160055"/>
    <w:multiLevelType w:val="multilevel"/>
    <w:tmpl w:val="EEC6C284"/>
    <w:lvl w:ilvl="0">
      <w:start w:val="2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7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3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360" w:hanging="2160"/>
      </w:pPr>
      <w:rPr>
        <w:rFonts w:hint="default"/>
      </w:rPr>
    </w:lvl>
  </w:abstractNum>
  <w:abstractNum w:abstractNumId="7" w15:restartNumberingAfterBreak="0">
    <w:nsid w:val="71190CAA"/>
    <w:multiLevelType w:val="multilevel"/>
    <w:tmpl w:val="AE5217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7FCB6901"/>
    <w:multiLevelType w:val="hybridMultilevel"/>
    <w:tmpl w:val="01DCB3FE"/>
    <w:lvl w:ilvl="0" w:tplc="8CF293F0">
      <w:start w:val="4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070" w:hanging="360"/>
      </w:pPr>
    </w:lvl>
    <w:lvl w:ilvl="2" w:tplc="0426001B" w:tentative="1">
      <w:start w:val="1"/>
      <w:numFmt w:val="lowerRoman"/>
      <w:lvlText w:val="%3."/>
      <w:lvlJc w:val="right"/>
      <w:pPr>
        <w:ind w:left="2790" w:hanging="180"/>
      </w:pPr>
    </w:lvl>
    <w:lvl w:ilvl="3" w:tplc="0426000F" w:tentative="1">
      <w:start w:val="1"/>
      <w:numFmt w:val="decimal"/>
      <w:lvlText w:val="%4."/>
      <w:lvlJc w:val="left"/>
      <w:pPr>
        <w:ind w:left="3510" w:hanging="360"/>
      </w:pPr>
    </w:lvl>
    <w:lvl w:ilvl="4" w:tplc="04260019" w:tentative="1">
      <w:start w:val="1"/>
      <w:numFmt w:val="lowerLetter"/>
      <w:lvlText w:val="%5."/>
      <w:lvlJc w:val="left"/>
      <w:pPr>
        <w:ind w:left="4230" w:hanging="360"/>
      </w:pPr>
    </w:lvl>
    <w:lvl w:ilvl="5" w:tplc="0426001B" w:tentative="1">
      <w:start w:val="1"/>
      <w:numFmt w:val="lowerRoman"/>
      <w:lvlText w:val="%6."/>
      <w:lvlJc w:val="right"/>
      <w:pPr>
        <w:ind w:left="4950" w:hanging="180"/>
      </w:pPr>
    </w:lvl>
    <w:lvl w:ilvl="6" w:tplc="0426000F" w:tentative="1">
      <w:start w:val="1"/>
      <w:numFmt w:val="decimal"/>
      <w:lvlText w:val="%7."/>
      <w:lvlJc w:val="left"/>
      <w:pPr>
        <w:ind w:left="5670" w:hanging="360"/>
      </w:pPr>
    </w:lvl>
    <w:lvl w:ilvl="7" w:tplc="04260019" w:tentative="1">
      <w:start w:val="1"/>
      <w:numFmt w:val="lowerLetter"/>
      <w:lvlText w:val="%8."/>
      <w:lvlJc w:val="left"/>
      <w:pPr>
        <w:ind w:left="6390" w:hanging="360"/>
      </w:pPr>
    </w:lvl>
    <w:lvl w:ilvl="8" w:tplc="0426001B" w:tentative="1">
      <w:start w:val="1"/>
      <w:numFmt w:val="lowerRoman"/>
      <w:lvlText w:val="%9."/>
      <w:lvlJc w:val="right"/>
      <w:pPr>
        <w:ind w:left="711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zI1NzcwMzI1sTBW0lEKTi0uzszPAykwrgUA4nTXVSwAAAA="/>
  </w:docVars>
  <w:rsids>
    <w:rsidRoot w:val="00BB487A"/>
    <w:rsid w:val="00001D6E"/>
    <w:rsid w:val="00010E7F"/>
    <w:rsid w:val="0001382E"/>
    <w:rsid w:val="000149FD"/>
    <w:rsid w:val="00022F7C"/>
    <w:rsid w:val="00023004"/>
    <w:rsid w:val="000321B8"/>
    <w:rsid w:val="000343F2"/>
    <w:rsid w:val="00040F90"/>
    <w:rsid w:val="00042A1B"/>
    <w:rsid w:val="00053262"/>
    <w:rsid w:val="00064A65"/>
    <w:rsid w:val="00065417"/>
    <w:rsid w:val="00086D68"/>
    <w:rsid w:val="00097A3F"/>
    <w:rsid w:val="000A5426"/>
    <w:rsid w:val="000A6B50"/>
    <w:rsid w:val="000A7D69"/>
    <w:rsid w:val="000B5288"/>
    <w:rsid w:val="000B5AE1"/>
    <w:rsid w:val="000C2527"/>
    <w:rsid w:val="000D0BD6"/>
    <w:rsid w:val="000D18AF"/>
    <w:rsid w:val="000D7E7B"/>
    <w:rsid w:val="000E1F09"/>
    <w:rsid w:val="000E6C34"/>
    <w:rsid w:val="000E7CCC"/>
    <w:rsid w:val="000F2D8F"/>
    <w:rsid w:val="001007D2"/>
    <w:rsid w:val="00100EAD"/>
    <w:rsid w:val="0010173E"/>
    <w:rsid w:val="001047DE"/>
    <w:rsid w:val="00122A47"/>
    <w:rsid w:val="00122D6D"/>
    <w:rsid w:val="001243DE"/>
    <w:rsid w:val="001254CA"/>
    <w:rsid w:val="00127E52"/>
    <w:rsid w:val="00137AC9"/>
    <w:rsid w:val="001402CD"/>
    <w:rsid w:val="00142CD4"/>
    <w:rsid w:val="00143392"/>
    <w:rsid w:val="00143694"/>
    <w:rsid w:val="0015031C"/>
    <w:rsid w:val="0015524D"/>
    <w:rsid w:val="00156313"/>
    <w:rsid w:val="00162B07"/>
    <w:rsid w:val="00166916"/>
    <w:rsid w:val="00166FCA"/>
    <w:rsid w:val="0017478B"/>
    <w:rsid w:val="00175716"/>
    <w:rsid w:val="001819AB"/>
    <w:rsid w:val="00181AD6"/>
    <w:rsid w:val="001920E1"/>
    <w:rsid w:val="00196238"/>
    <w:rsid w:val="001977D2"/>
    <w:rsid w:val="001B29A4"/>
    <w:rsid w:val="001B4D64"/>
    <w:rsid w:val="001C2481"/>
    <w:rsid w:val="001C54BD"/>
    <w:rsid w:val="001D31F3"/>
    <w:rsid w:val="001D7F58"/>
    <w:rsid w:val="001E46AB"/>
    <w:rsid w:val="001E7CF0"/>
    <w:rsid w:val="001F51DD"/>
    <w:rsid w:val="002040C5"/>
    <w:rsid w:val="00215BC1"/>
    <w:rsid w:val="00216C6D"/>
    <w:rsid w:val="002324E9"/>
    <w:rsid w:val="002326BF"/>
    <w:rsid w:val="00240843"/>
    <w:rsid w:val="00242C98"/>
    <w:rsid w:val="00250ACA"/>
    <w:rsid w:val="0025423C"/>
    <w:rsid w:val="00291A7E"/>
    <w:rsid w:val="00294ED1"/>
    <w:rsid w:val="00296484"/>
    <w:rsid w:val="002A72A1"/>
    <w:rsid w:val="002B1439"/>
    <w:rsid w:val="002C51C0"/>
    <w:rsid w:val="002D31AA"/>
    <w:rsid w:val="002D5D3B"/>
    <w:rsid w:val="002D5FC0"/>
    <w:rsid w:val="002F09CE"/>
    <w:rsid w:val="002F0B81"/>
    <w:rsid w:val="002F520D"/>
    <w:rsid w:val="002F71E6"/>
    <w:rsid w:val="0030165B"/>
    <w:rsid w:val="00305392"/>
    <w:rsid w:val="00323F90"/>
    <w:rsid w:val="003258A6"/>
    <w:rsid w:val="0033799C"/>
    <w:rsid w:val="0034259D"/>
    <w:rsid w:val="003460CE"/>
    <w:rsid w:val="003461B0"/>
    <w:rsid w:val="003657FB"/>
    <w:rsid w:val="00366282"/>
    <w:rsid w:val="00370725"/>
    <w:rsid w:val="00376CF7"/>
    <w:rsid w:val="003814E3"/>
    <w:rsid w:val="00386B5B"/>
    <w:rsid w:val="0039014A"/>
    <w:rsid w:val="00391897"/>
    <w:rsid w:val="00394279"/>
    <w:rsid w:val="00395BC5"/>
    <w:rsid w:val="003978F6"/>
    <w:rsid w:val="003A1F0A"/>
    <w:rsid w:val="003B2C42"/>
    <w:rsid w:val="003B6775"/>
    <w:rsid w:val="003C368A"/>
    <w:rsid w:val="003D5814"/>
    <w:rsid w:val="003E1992"/>
    <w:rsid w:val="003F2AFD"/>
    <w:rsid w:val="00404CAA"/>
    <w:rsid w:val="00413019"/>
    <w:rsid w:val="00420148"/>
    <w:rsid w:val="004203E7"/>
    <w:rsid w:val="00432BE3"/>
    <w:rsid w:val="00433DAD"/>
    <w:rsid w:val="004460FF"/>
    <w:rsid w:val="004466A0"/>
    <w:rsid w:val="00452998"/>
    <w:rsid w:val="00461324"/>
    <w:rsid w:val="00462592"/>
    <w:rsid w:val="00462B80"/>
    <w:rsid w:val="00481EBC"/>
    <w:rsid w:val="00482603"/>
    <w:rsid w:val="0048454F"/>
    <w:rsid w:val="00492ACC"/>
    <w:rsid w:val="004944D5"/>
    <w:rsid w:val="00494AC0"/>
    <w:rsid w:val="00497C20"/>
    <w:rsid w:val="004A646D"/>
    <w:rsid w:val="004A76B6"/>
    <w:rsid w:val="004B0B67"/>
    <w:rsid w:val="004B6E00"/>
    <w:rsid w:val="004C0159"/>
    <w:rsid w:val="004C60C4"/>
    <w:rsid w:val="004C75AD"/>
    <w:rsid w:val="004D4846"/>
    <w:rsid w:val="004E3E9C"/>
    <w:rsid w:val="004E5A1D"/>
    <w:rsid w:val="004E74DA"/>
    <w:rsid w:val="005003A0"/>
    <w:rsid w:val="00520309"/>
    <w:rsid w:val="00523B02"/>
    <w:rsid w:val="0052537B"/>
    <w:rsid w:val="005256C0"/>
    <w:rsid w:val="00532448"/>
    <w:rsid w:val="00535C49"/>
    <w:rsid w:val="00537199"/>
    <w:rsid w:val="0055244A"/>
    <w:rsid w:val="00567F65"/>
    <w:rsid w:val="005715A0"/>
    <w:rsid w:val="00572852"/>
    <w:rsid w:val="00574B34"/>
    <w:rsid w:val="0058034F"/>
    <w:rsid w:val="00594D3B"/>
    <w:rsid w:val="0059565E"/>
    <w:rsid w:val="005966AB"/>
    <w:rsid w:val="0059785F"/>
    <w:rsid w:val="005A2632"/>
    <w:rsid w:val="005A5A4D"/>
    <w:rsid w:val="005A6234"/>
    <w:rsid w:val="005B1C97"/>
    <w:rsid w:val="005C0EBE"/>
    <w:rsid w:val="005C2A8B"/>
    <w:rsid w:val="005C2E05"/>
    <w:rsid w:val="005C78D9"/>
    <w:rsid w:val="005C7F82"/>
    <w:rsid w:val="005D285F"/>
    <w:rsid w:val="005D534B"/>
    <w:rsid w:val="005E2B87"/>
    <w:rsid w:val="005E39F2"/>
    <w:rsid w:val="005E7E7F"/>
    <w:rsid w:val="005F289F"/>
    <w:rsid w:val="005F5401"/>
    <w:rsid w:val="005F5990"/>
    <w:rsid w:val="00600472"/>
    <w:rsid w:val="0060088B"/>
    <w:rsid w:val="00610E8F"/>
    <w:rsid w:val="00615BB4"/>
    <w:rsid w:val="00615C6D"/>
    <w:rsid w:val="00617EF7"/>
    <w:rsid w:val="00621D13"/>
    <w:rsid w:val="00623DF2"/>
    <w:rsid w:val="00631730"/>
    <w:rsid w:val="006457F2"/>
    <w:rsid w:val="00651934"/>
    <w:rsid w:val="00657C0C"/>
    <w:rsid w:val="00663E2F"/>
    <w:rsid w:val="00664357"/>
    <w:rsid w:val="00665111"/>
    <w:rsid w:val="00666226"/>
    <w:rsid w:val="00671D14"/>
    <w:rsid w:val="00681F12"/>
    <w:rsid w:val="00684170"/>
    <w:rsid w:val="00684B30"/>
    <w:rsid w:val="0068514E"/>
    <w:rsid w:val="00690D51"/>
    <w:rsid w:val="00692104"/>
    <w:rsid w:val="006938CA"/>
    <w:rsid w:val="00695B9B"/>
    <w:rsid w:val="006A2FD5"/>
    <w:rsid w:val="006A4F8B"/>
    <w:rsid w:val="006B60F9"/>
    <w:rsid w:val="006C0BDC"/>
    <w:rsid w:val="006C4B76"/>
    <w:rsid w:val="006C76B2"/>
    <w:rsid w:val="006E083B"/>
    <w:rsid w:val="006E0C39"/>
    <w:rsid w:val="006E5D5F"/>
    <w:rsid w:val="006E5FE2"/>
    <w:rsid w:val="006E6314"/>
    <w:rsid w:val="006F2AF1"/>
    <w:rsid w:val="00713858"/>
    <w:rsid w:val="00721036"/>
    <w:rsid w:val="007216E0"/>
    <w:rsid w:val="00742812"/>
    <w:rsid w:val="00746861"/>
    <w:rsid w:val="00746F4F"/>
    <w:rsid w:val="00750C91"/>
    <w:rsid w:val="00750EE3"/>
    <w:rsid w:val="00762E50"/>
    <w:rsid w:val="00771ACC"/>
    <w:rsid w:val="00774A4B"/>
    <w:rsid w:val="00775F74"/>
    <w:rsid w:val="00777358"/>
    <w:rsid w:val="00787DA8"/>
    <w:rsid w:val="007947CC"/>
    <w:rsid w:val="00794C7D"/>
    <w:rsid w:val="00796BFD"/>
    <w:rsid w:val="007A6EBF"/>
    <w:rsid w:val="007A7DD5"/>
    <w:rsid w:val="007B5C97"/>
    <w:rsid w:val="007B5DBD"/>
    <w:rsid w:val="007C3DB6"/>
    <w:rsid w:val="007C4838"/>
    <w:rsid w:val="007C5F1C"/>
    <w:rsid w:val="007C63F0"/>
    <w:rsid w:val="007C7CA5"/>
    <w:rsid w:val="007D6090"/>
    <w:rsid w:val="007E6756"/>
    <w:rsid w:val="007F7F31"/>
    <w:rsid w:val="0080189A"/>
    <w:rsid w:val="00810134"/>
    <w:rsid w:val="00812AFA"/>
    <w:rsid w:val="0081610F"/>
    <w:rsid w:val="008165DC"/>
    <w:rsid w:val="00823F84"/>
    <w:rsid w:val="00830319"/>
    <w:rsid w:val="00837A36"/>
    <w:rsid w:val="00837BBE"/>
    <w:rsid w:val="008467C5"/>
    <w:rsid w:val="00851326"/>
    <w:rsid w:val="00853D9A"/>
    <w:rsid w:val="0086399E"/>
    <w:rsid w:val="008644A0"/>
    <w:rsid w:val="00864D00"/>
    <w:rsid w:val="008678E7"/>
    <w:rsid w:val="00871391"/>
    <w:rsid w:val="008754FD"/>
    <w:rsid w:val="008769BC"/>
    <w:rsid w:val="008774F9"/>
    <w:rsid w:val="00877ABC"/>
    <w:rsid w:val="00886751"/>
    <w:rsid w:val="00892A60"/>
    <w:rsid w:val="008A06C1"/>
    <w:rsid w:val="008A07F7"/>
    <w:rsid w:val="008A11E6"/>
    <w:rsid w:val="008A7539"/>
    <w:rsid w:val="008B42CF"/>
    <w:rsid w:val="008B5A9F"/>
    <w:rsid w:val="008C091F"/>
    <w:rsid w:val="008C0C2F"/>
    <w:rsid w:val="008C2304"/>
    <w:rsid w:val="008C75B2"/>
    <w:rsid w:val="008C7A3B"/>
    <w:rsid w:val="008D5CC2"/>
    <w:rsid w:val="008D72FC"/>
    <w:rsid w:val="008E7807"/>
    <w:rsid w:val="008F0423"/>
    <w:rsid w:val="008F6B20"/>
    <w:rsid w:val="00900023"/>
    <w:rsid w:val="00907025"/>
    <w:rsid w:val="009079D9"/>
    <w:rsid w:val="00910156"/>
    <w:rsid w:val="00914DFE"/>
    <w:rsid w:val="00915B91"/>
    <w:rsid w:val="009172AE"/>
    <w:rsid w:val="00924FE3"/>
    <w:rsid w:val="00932D89"/>
    <w:rsid w:val="00947B4D"/>
    <w:rsid w:val="009519F0"/>
    <w:rsid w:val="0096355F"/>
    <w:rsid w:val="0097781C"/>
    <w:rsid w:val="00980D1E"/>
    <w:rsid w:val="00983038"/>
    <w:rsid w:val="0098390C"/>
    <w:rsid w:val="0099036B"/>
    <w:rsid w:val="00995A45"/>
    <w:rsid w:val="009A7A12"/>
    <w:rsid w:val="009C5A63"/>
    <w:rsid w:val="009D1238"/>
    <w:rsid w:val="009E0B83"/>
    <w:rsid w:val="009E5AED"/>
    <w:rsid w:val="009E6C9C"/>
    <w:rsid w:val="009E70D3"/>
    <w:rsid w:val="009F1E4B"/>
    <w:rsid w:val="009F3EFB"/>
    <w:rsid w:val="009F5DE1"/>
    <w:rsid w:val="00A02F96"/>
    <w:rsid w:val="00A0587F"/>
    <w:rsid w:val="00A155D5"/>
    <w:rsid w:val="00A16CE2"/>
    <w:rsid w:val="00A33A48"/>
    <w:rsid w:val="00A442F3"/>
    <w:rsid w:val="00A47702"/>
    <w:rsid w:val="00A6794B"/>
    <w:rsid w:val="00A71544"/>
    <w:rsid w:val="00A75F12"/>
    <w:rsid w:val="00A816A6"/>
    <w:rsid w:val="00A81C8B"/>
    <w:rsid w:val="00A92D2B"/>
    <w:rsid w:val="00A938C4"/>
    <w:rsid w:val="00A94F3A"/>
    <w:rsid w:val="00A955E2"/>
    <w:rsid w:val="00A97155"/>
    <w:rsid w:val="00AB0AC9"/>
    <w:rsid w:val="00AB267C"/>
    <w:rsid w:val="00AC01A5"/>
    <w:rsid w:val="00AC23DE"/>
    <w:rsid w:val="00AC64A2"/>
    <w:rsid w:val="00AD1776"/>
    <w:rsid w:val="00AD28A5"/>
    <w:rsid w:val="00AE024D"/>
    <w:rsid w:val="00AF232A"/>
    <w:rsid w:val="00AF5AB5"/>
    <w:rsid w:val="00B044A5"/>
    <w:rsid w:val="00B12F17"/>
    <w:rsid w:val="00B15317"/>
    <w:rsid w:val="00B1583A"/>
    <w:rsid w:val="00B16C96"/>
    <w:rsid w:val="00B249E8"/>
    <w:rsid w:val="00B30445"/>
    <w:rsid w:val="00B30D1A"/>
    <w:rsid w:val="00B41564"/>
    <w:rsid w:val="00B57ACD"/>
    <w:rsid w:val="00B60DB3"/>
    <w:rsid w:val="00B653AA"/>
    <w:rsid w:val="00B77A0F"/>
    <w:rsid w:val="00B77F8E"/>
    <w:rsid w:val="00B81177"/>
    <w:rsid w:val="00B82591"/>
    <w:rsid w:val="00B83E78"/>
    <w:rsid w:val="00B84901"/>
    <w:rsid w:val="00B9584F"/>
    <w:rsid w:val="00BA1122"/>
    <w:rsid w:val="00BA506B"/>
    <w:rsid w:val="00BA558E"/>
    <w:rsid w:val="00BB487A"/>
    <w:rsid w:val="00BB53B4"/>
    <w:rsid w:val="00BC4543"/>
    <w:rsid w:val="00BD0BE6"/>
    <w:rsid w:val="00BD688C"/>
    <w:rsid w:val="00BE4D0E"/>
    <w:rsid w:val="00BF738B"/>
    <w:rsid w:val="00C00364"/>
    <w:rsid w:val="00C00649"/>
    <w:rsid w:val="00C00A8E"/>
    <w:rsid w:val="00C20474"/>
    <w:rsid w:val="00C20CF7"/>
    <w:rsid w:val="00C24F46"/>
    <w:rsid w:val="00C27AF9"/>
    <w:rsid w:val="00C27B33"/>
    <w:rsid w:val="00C30397"/>
    <w:rsid w:val="00C31E7D"/>
    <w:rsid w:val="00C406ED"/>
    <w:rsid w:val="00C44DE9"/>
    <w:rsid w:val="00C53AD0"/>
    <w:rsid w:val="00C57C46"/>
    <w:rsid w:val="00C75DB6"/>
    <w:rsid w:val="00C82DCC"/>
    <w:rsid w:val="00C903DE"/>
    <w:rsid w:val="00C93126"/>
    <w:rsid w:val="00CA06A8"/>
    <w:rsid w:val="00CA30A6"/>
    <w:rsid w:val="00CA328A"/>
    <w:rsid w:val="00CA407D"/>
    <w:rsid w:val="00CA66B2"/>
    <w:rsid w:val="00CA6AB5"/>
    <w:rsid w:val="00CA7A60"/>
    <w:rsid w:val="00CB52B5"/>
    <w:rsid w:val="00CB6776"/>
    <w:rsid w:val="00CC006C"/>
    <w:rsid w:val="00CD5886"/>
    <w:rsid w:val="00CE04CC"/>
    <w:rsid w:val="00CE0B90"/>
    <w:rsid w:val="00CE22FF"/>
    <w:rsid w:val="00CE3088"/>
    <w:rsid w:val="00CF0187"/>
    <w:rsid w:val="00CF14BD"/>
    <w:rsid w:val="00D1431D"/>
    <w:rsid w:val="00D14B43"/>
    <w:rsid w:val="00D263F6"/>
    <w:rsid w:val="00D27DFB"/>
    <w:rsid w:val="00D31469"/>
    <w:rsid w:val="00D32DED"/>
    <w:rsid w:val="00D34E8D"/>
    <w:rsid w:val="00D4345E"/>
    <w:rsid w:val="00D46149"/>
    <w:rsid w:val="00D53187"/>
    <w:rsid w:val="00D541E7"/>
    <w:rsid w:val="00D54F04"/>
    <w:rsid w:val="00D60314"/>
    <w:rsid w:val="00D60D8F"/>
    <w:rsid w:val="00D61E73"/>
    <w:rsid w:val="00D65840"/>
    <w:rsid w:val="00D74D1C"/>
    <w:rsid w:val="00D76D68"/>
    <w:rsid w:val="00D81E23"/>
    <w:rsid w:val="00D92529"/>
    <w:rsid w:val="00D93C13"/>
    <w:rsid w:val="00D962ED"/>
    <w:rsid w:val="00DA4BAA"/>
    <w:rsid w:val="00DA5F4F"/>
    <w:rsid w:val="00DB31B6"/>
    <w:rsid w:val="00DB78A7"/>
    <w:rsid w:val="00DC25B2"/>
    <w:rsid w:val="00DD0E88"/>
    <w:rsid w:val="00DD1096"/>
    <w:rsid w:val="00DD3A2A"/>
    <w:rsid w:val="00DD3CB2"/>
    <w:rsid w:val="00DE58E2"/>
    <w:rsid w:val="00DF5820"/>
    <w:rsid w:val="00E055DF"/>
    <w:rsid w:val="00E25C04"/>
    <w:rsid w:val="00E36A1B"/>
    <w:rsid w:val="00E43197"/>
    <w:rsid w:val="00E44809"/>
    <w:rsid w:val="00E555E7"/>
    <w:rsid w:val="00E631B7"/>
    <w:rsid w:val="00E6461F"/>
    <w:rsid w:val="00E826B4"/>
    <w:rsid w:val="00E94494"/>
    <w:rsid w:val="00EA363C"/>
    <w:rsid w:val="00EA43C2"/>
    <w:rsid w:val="00EA441A"/>
    <w:rsid w:val="00EA7694"/>
    <w:rsid w:val="00EB0545"/>
    <w:rsid w:val="00EB16AA"/>
    <w:rsid w:val="00EB4F70"/>
    <w:rsid w:val="00EC1157"/>
    <w:rsid w:val="00EC3169"/>
    <w:rsid w:val="00EC7F10"/>
    <w:rsid w:val="00ED0A2C"/>
    <w:rsid w:val="00EF258D"/>
    <w:rsid w:val="00EF6D7E"/>
    <w:rsid w:val="00F04334"/>
    <w:rsid w:val="00F0572A"/>
    <w:rsid w:val="00F1178A"/>
    <w:rsid w:val="00F12109"/>
    <w:rsid w:val="00F12337"/>
    <w:rsid w:val="00F12E77"/>
    <w:rsid w:val="00F14001"/>
    <w:rsid w:val="00F16D93"/>
    <w:rsid w:val="00F23BB8"/>
    <w:rsid w:val="00F25300"/>
    <w:rsid w:val="00F2734A"/>
    <w:rsid w:val="00F416E7"/>
    <w:rsid w:val="00F43C28"/>
    <w:rsid w:val="00F54E5F"/>
    <w:rsid w:val="00F552D3"/>
    <w:rsid w:val="00F5688B"/>
    <w:rsid w:val="00F62C80"/>
    <w:rsid w:val="00F71C62"/>
    <w:rsid w:val="00F749DB"/>
    <w:rsid w:val="00F77E25"/>
    <w:rsid w:val="00F801B9"/>
    <w:rsid w:val="00F844B6"/>
    <w:rsid w:val="00F85B78"/>
    <w:rsid w:val="00F870C8"/>
    <w:rsid w:val="00F900BC"/>
    <w:rsid w:val="00F908CB"/>
    <w:rsid w:val="00F9456A"/>
    <w:rsid w:val="00FA08B2"/>
    <w:rsid w:val="00FA5EB5"/>
    <w:rsid w:val="00FA5FF8"/>
    <w:rsid w:val="00FA63F1"/>
    <w:rsid w:val="00FB16E8"/>
    <w:rsid w:val="00FB47BE"/>
    <w:rsid w:val="00FC2510"/>
    <w:rsid w:val="00FC443E"/>
    <w:rsid w:val="00FD34BC"/>
    <w:rsid w:val="00FD3805"/>
    <w:rsid w:val="00FE075A"/>
    <w:rsid w:val="00FE6A7D"/>
    <w:rsid w:val="00FF0B30"/>
    <w:rsid w:val="00FF4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0E65F3"/>
  <w15:docId w15:val="{82700E04-9C6F-450B-838E-0F99BA05A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lv-LV" w:eastAsia="lv-LV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ED1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B487A"/>
    <w:pPr>
      <w:jc w:val="center"/>
    </w:pPr>
    <w:rPr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BB487A"/>
    <w:rPr>
      <w:rFonts w:ascii="Times New Roman" w:eastAsia="Times New Roman" w:hAnsi="Times New Roman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rsid w:val="00BB487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487A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EF258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258D"/>
    <w:rPr>
      <w:rFonts w:ascii="Times New Roman" w:eastAsia="Times New Roman" w:hAnsi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qFormat/>
    <w:rsid w:val="00910156"/>
    <w:pPr>
      <w:keepNext/>
      <w:keepLines/>
      <w:widowControl w:val="0"/>
      <w:suppressAutoHyphens/>
      <w:spacing w:before="600" w:after="600"/>
      <w:ind w:right="4820"/>
    </w:pPr>
    <w:rPr>
      <w:b/>
      <w:sz w:val="26"/>
      <w:szCs w:val="20"/>
      <w:lang w:val="en-AU" w:eastAsia="en-US"/>
    </w:rPr>
  </w:style>
  <w:style w:type="character" w:customStyle="1" w:styleId="SubtitleChar">
    <w:name w:val="Subtitle Char"/>
    <w:basedOn w:val="DefaultParagraphFont"/>
    <w:link w:val="Subtitle"/>
    <w:uiPriority w:val="99"/>
    <w:rsid w:val="00910156"/>
    <w:rPr>
      <w:rFonts w:ascii="Times New Roman" w:eastAsia="Times New Roman" w:hAnsi="Times New Roman"/>
      <w:b/>
      <w:sz w:val="26"/>
      <w:lang w:val="en-AU" w:eastAsia="en-US"/>
    </w:rPr>
  </w:style>
  <w:style w:type="character" w:styleId="Hyperlink">
    <w:name w:val="Hyperlink"/>
    <w:basedOn w:val="DefaultParagraphFont"/>
    <w:unhideWhenUsed/>
    <w:rsid w:val="00910156"/>
    <w:rPr>
      <w:color w:val="0000FF"/>
      <w:u w:val="single"/>
    </w:rPr>
  </w:style>
  <w:style w:type="paragraph" w:styleId="EnvelopeReturn">
    <w:name w:val="envelope return"/>
    <w:basedOn w:val="Normal"/>
    <w:unhideWhenUsed/>
    <w:rsid w:val="009D1238"/>
    <w:pPr>
      <w:keepLines/>
      <w:widowControl w:val="0"/>
      <w:spacing w:before="600"/>
    </w:pPr>
    <w:rPr>
      <w:sz w:val="26"/>
      <w:szCs w:val="20"/>
      <w:lang w:val="en-AU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B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B02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60C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460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60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60CE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60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60CE"/>
    <w:rPr>
      <w:rFonts w:ascii="Times New Roman" w:eastAsia="Times New Roman" w:hAnsi="Times New Roman"/>
      <w:b/>
      <w:bCs/>
    </w:rPr>
  </w:style>
  <w:style w:type="paragraph" w:customStyle="1" w:styleId="naisf">
    <w:name w:val="naisf"/>
    <w:basedOn w:val="Normal"/>
    <w:rsid w:val="006457F2"/>
    <w:pPr>
      <w:spacing w:before="75" w:after="75"/>
      <w:ind w:firstLine="375"/>
      <w:jc w:val="both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715A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15A0"/>
    <w:rPr>
      <w:rFonts w:ascii="Times New Roman" w:eastAsia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5715A0"/>
    <w:rPr>
      <w:vertAlign w:val="superscript"/>
    </w:rPr>
  </w:style>
  <w:style w:type="character" w:customStyle="1" w:styleId="marked22">
    <w:name w:val="marked22"/>
    <w:rsid w:val="001402CD"/>
  </w:style>
  <w:style w:type="paragraph" w:customStyle="1" w:styleId="tv2132">
    <w:name w:val="tv2132"/>
    <w:basedOn w:val="Normal"/>
    <w:rsid w:val="005A5A4D"/>
    <w:pPr>
      <w:spacing w:line="360" w:lineRule="auto"/>
      <w:ind w:firstLine="300"/>
    </w:pPr>
    <w:rPr>
      <w:color w:val="41414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1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77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9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47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54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4413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5669914">
                              <w:marLeft w:val="0"/>
                              <w:marRight w:val="0"/>
                              <w:marTop w:val="48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825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3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9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916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298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851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6368637">
                              <w:marLeft w:val="0"/>
                              <w:marRight w:val="0"/>
                              <w:marTop w:val="48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6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2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94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16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588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257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64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002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64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66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440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11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9192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049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056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790912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76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107337-zinatniskas-darbibas-likum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nita.depkovska@izm.gov.l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kumi.lv/ta/id/107337-zinatniskas-darbibas-likum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56FEA1-281B-47B8-A444-81092AAEB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eikumu nosaukums</vt:lpstr>
    </vt:vector>
  </TitlesOfParts>
  <Company>Iestādes nosaukums</Company>
  <LinksUpToDate>false</LinksUpToDate>
  <CharactersWithSpaces>14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ikumu nosaukums</dc:title>
  <dc:subject>Noteikumu projekts</dc:subject>
  <dc:creator>Vārds Uzvārds</dc:creator>
  <dc:description>67012345, vards.uzvards@mk.gov.lv</dc:description>
  <cp:lastModifiedBy>Daiga Dambīte</cp:lastModifiedBy>
  <cp:revision>3</cp:revision>
  <cp:lastPrinted>2019-04-11T07:22:00Z</cp:lastPrinted>
  <dcterms:created xsi:type="dcterms:W3CDTF">2019-04-23T07:51:00Z</dcterms:created>
  <dcterms:modified xsi:type="dcterms:W3CDTF">2019-04-23T07:51:00Z</dcterms:modified>
</cp:coreProperties>
</file>